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Telis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lis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20 Applewood Ln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telis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459191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